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665343" w14:textId="77777777" w:rsidR="00975A8D" w:rsidRPr="00D22A16" w:rsidRDefault="00D22A16" w:rsidP="00D22A16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  <w14:ligatures w14:val="none"/>
        </w:rPr>
      </w:pP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 w:rsidR="00975A8D" w:rsidRPr="00D22A16">
        <w:rPr>
          <w:b/>
          <w:bCs/>
          <w:sz w:val="28"/>
          <w:szCs w:val="28"/>
        </w:rPr>
        <w:t>Examples of Phishing email</w:t>
      </w:r>
      <w:r w:rsidR="00975A8D" w:rsidRPr="00D22A16">
        <w:br/>
      </w:r>
      <w:r w:rsidR="00975A8D" w:rsidRPr="00D22A16">
        <w:br/>
      </w:r>
      <w:r w:rsidR="00975A8D" w:rsidRPr="00D22A16">
        <w:rPr>
          <w:color w:val="000000"/>
          <w:sz w:val="21"/>
          <w:szCs w:val="21"/>
          <w14:ligatures w14:val="none"/>
        </w:rPr>
        <w:t xml:space="preserve">Dear Beloved Friend, I know this message will come to you as surprised but permit me of my desire to go into business relationship with you. I am Miss Naomi </w:t>
      </w:r>
      <w:proofErr w:type="spellStart"/>
      <w:r w:rsidR="00975A8D" w:rsidRPr="00D22A16">
        <w:rPr>
          <w:color w:val="000000"/>
          <w:sz w:val="21"/>
          <w:szCs w:val="21"/>
          <w14:ligatures w14:val="none"/>
        </w:rPr>
        <w:t>Surugaba</w:t>
      </w:r>
      <w:proofErr w:type="spellEnd"/>
      <w:r w:rsidR="00975A8D" w:rsidRPr="00D22A16">
        <w:rPr>
          <w:color w:val="000000"/>
          <w:sz w:val="21"/>
          <w:szCs w:val="21"/>
          <w14:ligatures w14:val="none"/>
        </w:rPr>
        <w:t xml:space="preserve"> a daughter to late Al-</w:t>
      </w:r>
      <w:proofErr w:type="spellStart"/>
      <w:r w:rsidR="00975A8D" w:rsidRPr="00D22A16">
        <w:rPr>
          <w:color w:val="000000"/>
          <w:sz w:val="21"/>
          <w:szCs w:val="21"/>
          <w14:ligatures w14:val="none"/>
        </w:rPr>
        <w:t>badari</w:t>
      </w:r>
      <w:proofErr w:type="spellEnd"/>
      <w:r w:rsidR="00975A8D" w:rsidRPr="00D22A16">
        <w:rPr>
          <w:color w:val="000000"/>
          <w:sz w:val="21"/>
          <w:szCs w:val="21"/>
          <w14:ligatures w14:val="none"/>
        </w:rPr>
        <w:t xml:space="preserve"> </w:t>
      </w:r>
      <w:proofErr w:type="spellStart"/>
      <w:r w:rsidR="00975A8D" w:rsidRPr="00D22A16">
        <w:rPr>
          <w:color w:val="000000"/>
          <w:sz w:val="21"/>
          <w:szCs w:val="21"/>
          <w14:ligatures w14:val="none"/>
        </w:rPr>
        <w:t>Surugaba</w:t>
      </w:r>
      <w:proofErr w:type="spellEnd"/>
      <w:r w:rsidR="00975A8D" w:rsidRPr="00D22A16">
        <w:rPr>
          <w:color w:val="000000"/>
          <w:sz w:val="21"/>
          <w:szCs w:val="21"/>
          <w14:ligatures w14:val="none"/>
        </w:rPr>
        <w:t xml:space="preserve"> of Libya </w:t>
      </w:r>
      <w:proofErr w:type="gramStart"/>
      <w:r w:rsidR="00975A8D" w:rsidRPr="00D22A16">
        <w:rPr>
          <w:color w:val="000000"/>
          <w:sz w:val="21"/>
          <w:szCs w:val="21"/>
          <w14:ligatures w14:val="none"/>
        </w:rPr>
        <w:t>whom</w:t>
      </w:r>
      <w:proofErr w:type="gramEnd"/>
      <w:r w:rsidR="00975A8D" w:rsidRPr="00D22A16">
        <w:rPr>
          <w:color w:val="000000"/>
          <w:sz w:val="21"/>
          <w:szCs w:val="21"/>
          <w14:ligatures w14:val="none"/>
        </w:rPr>
        <w:t xml:space="preserve"> was murdered during the recent civil war in Libya in March 2011, before his death my late father was a strong supporter and a member of late Moammar Gadhafi Government in Tripoli. Meanwhile before the incident, my late Father came to Cotonou Benin republic with the sum of USD4, 200,000.00 (US$4.2M) which he deposited in a Bank here in Cotonou Benin Republic West Africa for safe keeping. I am here seeking for an avenue to transfer the fund to you in only you're reliable and trustworthy person to Investment the fund. I am here in Benin Republic because of the death of my </w:t>
      </w:r>
      <w:proofErr w:type="gramStart"/>
      <w:r w:rsidR="00975A8D" w:rsidRPr="00D22A16">
        <w:rPr>
          <w:color w:val="000000"/>
          <w:sz w:val="21"/>
          <w:szCs w:val="21"/>
          <w14:ligatures w14:val="none"/>
        </w:rPr>
        <w:t>parent's</w:t>
      </w:r>
      <w:proofErr w:type="gramEnd"/>
      <w:r w:rsidR="00975A8D" w:rsidRPr="00D22A16">
        <w:rPr>
          <w:color w:val="000000"/>
          <w:sz w:val="21"/>
          <w:szCs w:val="21"/>
          <w14:ligatures w14:val="none"/>
        </w:rPr>
        <w:t xml:space="preserve"> and I want you to help me transfer the fund into your bank account for investment purpose. Please I will offer you 20% of the total sum of USD4.2M for your assistance. Please I wish to transfer the fund urgently without delay into your account and also wish to relocate to your country due to the poor condition in Benin, as to enable me </w:t>
      </w:r>
      <w:proofErr w:type="gramStart"/>
      <w:r w:rsidR="00975A8D" w:rsidRPr="00D22A16">
        <w:rPr>
          <w:color w:val="000000"/>
          <w:sz w:val="21"/>
          <w:szCs w:val="21"/>
          <w14:ligatures w14:val="none"/>
        </w:rPr>
        <w:t>continue</w:t>
      </w:r>
      <w:proofErr w:type="gramEnd"/>
      <w:r w:rsidR="00975A8D" w:rsidRPr="00D22A16">
        <w:rPr>
          <w:color w:val="000000"/>
          <w:sz w:val="21"/>
          <w:szCs w:val="21"/>
          <w14:ligatures w14:val="none"/>
        </w:rPr>
        <w:t xml:space="preserve"> my education as I was a medical student before the sudden death of my parent's. Reply to my alternative </w:t>
      </w:r>
      <w:proofErr w:type="gramStart"/>
      <w:r w:rsidR="00975A8D" w:rsidRPr="00D22A16">
        <w:rPr>
          <w:color w:val="000000"/>
          <w:sz w:val="21"/>
          <w:szCs w:val="21"/>
          <w14:ligatures w14:val="none"/>
        </w:rPr>
        <w:t>email:missnaomisurugaba2@hotmail.com</w:t>
      </w:r>
      <w:proofErr w:type="gramEnd"/>
      <w:r w:rsidR="00975A8D" w:rsidRPr="00D22A16">
        <w:rPr>
          <w:color w:val="000000"/>
          <w:sz w:val="21"/>
          <w:szCs w:val="21"/>
          <w14:ligatures w14:val="none"/>
        </w:rPr>
        <w:t xml:space="preserve">, Your immediate response would be appreciated. Remain blessed, Miss Naomi </w:t>
      </w:r>
      <w:proofErr w:type="spellStart"/>
      <w:r w:rsidR="00975A8D" w:rsidRPr="00D22A16">
        <w:rPr>
          <w:color w:val="000000"/>
          <w:sz w:val="21"/>
          <w:szCs w:val="21"/>
          <w14:ligatures w14:val="none"/>
        </w:rPr>
        <w:t>Surugaba</w:t>
      </w:r>
      <w:proofErr w:type="spellEnd"/>
      <w:r w:rsidR="00975A8D" w:rsidRPr="00D22A16">
        <w:rPr>
          <w:color w:val="000000"/>
          <w:sz w:val="21"/>
          <w:szCs w:val="21"/>
          <w14:ligatures w14:val="none"/>
        </w:rPr>
        <w:t>.</w:t>
      </w:r>
    </w:p>
    <w:p w14:paraId="7D95361C" w14:textId="77777777" w:rsidR="00ED6068" w:rsidRPr="00D22A16" w:rsidRDefault="00ED6068"/>
    <w:p w14:paraId="6049CB47" w14:textId="77777777" w:rsidR="00975A8D" w:rsidRPr="00D22A16" w:rsidRDefault="00975A8D"/>
    <w:p w14:paraId="0A084D6B" w14:textId="77777777" w:rsidR="00975A8D" w:rsidRPr="00D22A16" w:rsidRDefault="00975A8D" w:rsidP="00975A8D">
      <w:r w:rsidRPr="00D22A16">
        <w:t>Dear User,</w:t>
      </w:r>
    </w:p>
    <w:p w14:paraId="7B8EC78D" w14:textId="77777777" w:rsidR="00975A8D" w:rsidRPr="00D22A16" w:rsidRDefault="00975A8D" w:rsidP="00975A8D">
      <w:r w:rsidRPr="00D22A16">
        <w:t>All Hotmail customers have been upgraded to Outlook.com. Your Hotmail Account services has expired.</w:t>
      </w:r>
    </w:p>
    <w:p w14:paraId="2F8A6994" w14:textId="77777777" w:rsidR="00975A8D" w:rsidRPr="00D22A16" w:rsidRDefault="00975A8D" w:rsidP="00975A8D">
      <w:r w:rsidRPr="00D22A16">
        <w:t xml:space="preserve">Due to our new system upgrade to Outlook. </w:t>
      </w:r>
      <w:proofErr w:type="gramStart"/>
      <w:r w:rsidRPr="00D22A16">
        <w:t>In order for</w:t>
      </w:r>
      <w:proofErr w:type="gramEnd"/>
      <w:r w:rsidRPr="00D22A16">
        <w:t xml:space="preserve"> it to remain active</w:t>
      </w:r>
    </w:p>
    <w:p w14:paraId="6C012842" w14:textId="77777777" w:rsidR="00975A8D" w:rsidRPr="00D22A16" w:rsidRDefault="00975A8D" w:rsidP="00975A8D">
      <w:r w:rsidRPr="00D22A16">
        <w:t>follow the link Sign in Re-activate your account to Outlook. https://account.live.com</w:t>
      </w:r>
    </w:p>
    <w:p w14:paraId="03724F7C" w14:textId="77777777" w:rsidR="00975A8D" w:rsidRPr="00D22A16" w:rsidRDefault="00975A8D" w:rsidP="00975A8D">
      <w:r w:rsidRPr="00D22A16">
        <w:t>Thanks,</w:t>
      </w:r>
    </w:p>
    <w:p w14:paraId="536003EA" w14:textId="77777777" w:rsidR="00975A8D" w:rsidRPr="00D22A16" w:rsidRDefault="00975A8D" w:rsidP="00975A8D">
      <w:r w:rsidRPr="00D22A16">
        <w:t>The Microsoft account team</w:t>
      </w:r>
    </w:p>
    <w:p w14:paraId="258306DE" w14:textId="77777777" w:rsidR="00975A8D" w:rsidRPr="00D22A16" w:rsidRDefault="00975A8D" w:rsidP="00975A8D"/>
    <w:p w14:paraId="2EAB4AD7" w14:textId="77777777" w:rsidR="00975A8D" w:rsidRPr="00D22A16" w:rsidRDefault="00975A8D" w:rsidP="00975A8D">
      <w:r w:rsidRPr="00D22A16">
        <w:t>Hi,</w:t>
      </w:r>
    </w:p>
    <w:p w14:paraId="7C62EBEC" w14:textId="77777777" w:rsidR="00975A8D" w:rsidRPr="00D22A16" w:rsidRDefault="00975A8D" w:rsidP="00975A8D">
      <w:r w:rsidRPr="00D22A16">
        <w:t>Thanks for working with us. Your bill for $373.75 was due on 28 Aug 2016.</w:t>
      </w:r>
    </w:p>
    <w:p w14:paraId="7A01CA6C" w14:textId="77777777" w:rsidR="00975A8D" w:rsidRPr="00D22A16" w:rsidRDefault="00975A8D" w:rsidP="00975A8D">
      <w:r w:rsidRPr="00D22A16">
        <w:t>If you've already paid it, please ignore this email and sorry for bothering you. If you've not paid it, please do so as soon as possible.</w:t>
      </w:r>
    </w:p>
    <w:p w14:paraId="31BF7DA8" w14:textId="77777777" w:rsidR="00975A8D" w:rsidRPr="00D22A16" w:rsidRDefault="00975A8D" w:rsidP="00975A8D">
      <w:r w:rsidRPr="00D22A16">
        <w:t xml:space="preserve">To view your </w:t>
      </w:r>
      <w:proofErr w:type="gramStart"/>
      <w:r w:rsidRPr="00D22A16">
        <w:t>bill</w:t>
      </w:r>
      <w:proofErr w:type="gramEnd"/>
      <w:r w:rsidRPr="00D22A16">
        <w:t xml:space="preserve"> visit https://in.xero.com/5LQDhRwfvoQfeDtLDMqkk1JWSqC4CmJt4VVJRSGN.</w:t>
      </w:r>
    </w:p>
    <w:p w14:paraId="1A446994" w14:textId="77777777" w:rsidR="00975A8D" w:rsidRPr="00D22A16" w:rsidRDefault="00975A8D" w:rsidP="00975A8D">
      <w:r w:rsidRPr="00D22A16">
        <w:t xml:space="preserve">If you've got any </w:t>
      </w:r>
      <w:proofErr w:type="gramStart"/>
      <w:r w:rsidRPr="00D22A16">
        <w:t>questions, or</w:t>
      </w:r>
      <w:proofErr w:type="gramEnd"/>
      <w:r w:rsidRPr="00D22A16">
        <w:t xml:space="preserve"> want to arrange alternative payment don't hesitate to get in touch.</w:t>
      </w:r>
    </w:p>
    <w:p w14:paraId="4D931A8C" w14:textId="77777777" w:rsidR="00975A8D" w:rsidRPr="00D22A16" w:rsidRDefault="00975A8D" w:rsidP="00975A8D">
      <w:r w:rsidRPr="00D22A16">
        <w:t>Thanks</w:t>
      </w:r>
    </w:p>
    <w:p w14:paraId="1F6E4726" w14:textId="77777777" w:rsidR="00975A8D" w:rsidRPr="00D22A16" w:rsidRDefault="00975A8D" w:rsidP="00975A8D">
      <w:r w:rsidRPr="00D22A16">
        <w:t>NJW Limited</w:t>
      </w:r>
    </w:p>
    <w:p w14:paraId="64AC51EC" w14:textId="77777777" w:rsidR="00975A8D" w:rsidRPr="00D22A16" w:rsidRDefault="00975A8D" w:rsidP="00975A8D">
      <w:proofErr w:type="spellStart"/>
      <w:r w:rsidRPr="00D22A16">
        <w:lastRenderedPageBreak/>
        <w:t>todder</w:t>
      </w:r>
      <w:proofErr w:type="spellEnd"/>
    </w:p>
    <w:p w14:paraId="41CFB1C3" w14:textId="77777777" w:rsidR="00975A8D" w:rsidRPr="00D22A16" w:rsidRDefault="00975A8D" w:rsidP="00975A8D">
      <w:r w:rsidRPr="00D22A16">
        <w:t>to: "hhhhhhhhhhhhhhhh@mailinator.com" &lt;hhhhhhhhhhhhhhhh@mailinator.com&gt;</w:t>
      </w:r>
    </w:p>
    <w:p w14:paraId="57E35650" w14:textId="77777777" w:rsidR="00975A8D" w:rsidRPr="00D22A16" w:rsidRDefault="00975A8D" w:rsidP="00975A8D">
      <w:r w:rsidRPr="00D22A16">
        <w:t>bcc: "kellex@droid-life.com" &lt;kellex@droid-life.com&gt;</w:t>
      </w:r>
    </w:p>
    <w:p w14:paraId="4773180C" w14:textId="77777777" w:rsidR="00975A8D" w:rsidRPr="00D22A16" w:rsidRDefault="00975A8D" w:rsidP="00975A8D">
      <w:r w:rsidRPr="00D22A16">
        <w:t>Todd</w:t>
      </w:r>
    </w:p>
    <w:p w14:paraId="256E6E29" w14:textId="77777777" w:rsidR="00975A8D" w:rsidRPr="00D22A16" w:rsidRDefault="00975A8D" w:rsidP="00975A8D">
      <w:r w:rsidRPr="00D22A16">
        <w:t xml:space="preserve">has invited you to view the following </w:t>
      </w:r>
      <w:proofErr w:type="gramStart"/>
      <w:r w:rsidRPr="00D22A16">
        <w:t>document</w:t>
      </w:r>
      <w:proofErr w:type="gramEnd"/>
    </w:p>
    <w:p w14:paraId="1884E0A8" w14:textId="77777777" w:rsidR="00975A8D" w:rsidRPr="00D22A16" w:rsidRDefault="00975A8D" w:rsidP="00975A8D"/>
    <w:p w14:paraId="3CAB44A1" w14:textId="77777777" w:rsidR="00975A8D" w:rsidRPr="00D22A16" w:rsidRDefault="00975A8D" w:rsidP="00975A8D">
      <w:r w:rsidRPr="00D22A16">
        <w:t>Attention! Your PayPal account will close soon!</w:t>
      </w:r>
    </w:p>
    <w:p w14:paraId="1174A5CA" w14:textId="77777777" w:rsidR="00975A8D" w:rsidRPr="00D22A16" w:rsidRDefault="00975A8D" w:rsidP="00975A8D">
      <w:r w:rsidRPr="00D22A16">
        <w:t>Dear Member,</w:t>
      </w:r>
    </w:p>
    <w:p w14:paraId="4308ECEE" w14:textId="77777777" w:rsidR="00975A8D" w:rsidRPr="00D22A16" w:rsidRDefault="00975A8D" w:rsidP="00975A8D">
      <w:r w:rsidRPr="00D22A16">
        <w:t xml:space="preserve">We have faced some problems with your account Please update the </w:t>
      </w:r>
      <w:proofErr w:type="gramStart"/>
      <w:r w:rsidRPr="00D22A16">
        <w:t>account .If</w:t>
      </w:r>
      <w:proofErr w:type="gramEnd"/>
      <w:r w:rsidRPr="00D22A16">
        <w:t xml:space="preserve"> you do not update will be Closed.</w:t>
      </w:r>
    </w:p>
    <w:p w14:paraId="4876494B" w14:textId="77777777" w:rsidR="00975A8D" w:rsidRPr="00D22A16" w:rsidRDefault="00975A8D" w:rsidP="00975A8D">
      <w:r w:rsidRPr="00D22A16">
        <w:t xml:space="preserve">To Update your account, just confirm your </w:t>
      </w:r>
      <w:proofErr w:type="spellStart"/>
      <w:proofErr w:type="gramStart"/>
      <w:r w:rsidRPr="00D22A16">
        <w:t>informations</w:t>
      </w:r>
      <w:proofErr w:type="spellEnd"/>
      <w:proofErr w:type="gramEnd"/>
      <w:r w:rsidRPr="00D22A16">
        <w:t>. (It only takes a minute.)</w:t>
      </w:r>
    </w:p>
    <w:p w14:paraId="7CE68C1F" w14:textId="77777777" w:rsidR="00975A8D" w:rsidRPr="00D22A16" w:rsidRDefault="00975A8D" w:rsidP="00975A8D">
      <w:r w:rsidRPr="00D22A16">
        <w:t>It's easy:</w:t>
      </w:r>
    </w:p>
    <w:p w14:paraId="339A8536" w14:textId="77777777" w:rsidR="00975A8D" w:rsidRPr="00D22A16" w:rsidRDefault="00975A8D" w:rsidP="00975A8D">
      <w:r w:rsidRPr="00D22A16">
        <w:t>1. Click the link below to open a secure browser window.</w:t>
      </w:r>
    </w:p>
    <w:p w14:paraId="49F53D83" w14:textId="77777777" w:rsidR="00975A8D" w:rsidRPr="00D22A16" w:rsidRDefault="00975A8D" w:rsidP="00975A8D">
      <w:r w:rsidRPr="00D22A16">
        <w:t>2. Confirm that you're the owner of the account, and then follow the instructions.</w:t>
      </w:r>
    </w:p>
    <w:p w14:paraId="60459CB6" w14:textId="77777777" w:rsidR="00975A8D" w:rsidRDefault="00975A8D" w:rsidP="00975A8D">
      <w:r w:rsidRPr="00D22A16">
        <w:t>Relog in your account now</w:t>
      </w:r>
    </w:p>
    <w:p w14:paraId="6999CEF3" w14:textId="77777777" w:rsidR="00D22A16" w:rsidRDefault="00D22A16" w:rsidP="00975A8D"/>
    <w:p w14:paraId="4CA54281" w14:textId="77777777" w:rsidR="001618B9" w:rsidRDefault="001618B9" w:rsidP="001618B9">
      <w:r>
        <w:t>Password Expired.</w:t>
      </w:r>
    </w:p>
    <w:p w14:paraId="7AF51CDC" w14:textId="77777777" w:rsidR="001618B9" w:rsidRDefault="001618B9" w:rsidP="001618B9">
      <w:r>
        <w:t>Your password for the Microsoft Outlook account has expired.</w:t>
      </w:r>
    </w:p>
    <w:p w14:paraId="2861277F" w14:textId="77777777" w:rsidR="001618B9" w:rsidRDefault="001618B9" w:rsidP="001618B9">
      <w:r>
        <w:t>For your account's security, your current password will cease to work shortly.</w:t>
      </w:r>
    </w:p>
    <w:p w14:paraId="32350B7A" w14:textId="77777777" w:rsidR="001618B9" w:rsidRDefault="001618B9" w:rsidP="001618B9">
      <w:r>
        <w:t>You are now required to change your password immediately.</w:t>
      </w:r>
    </w:p>
    <w:p w14:paraId="38062714" w14:textId="77777777" w:rsidR="001618B9" w:rsidRDefault="001618B9" w:rsidP="001618B9">
      <w:r>
        <w:t xml:space="preserve">Click below to change your </w:t>
      </w:r>
      <w:proofErr w:type="gramStart"/>
      <w:r>
        <w:t>password</w:t>
      </w:r>
      <w:proofErr w:type="gramEnd"/>
    </w:p>
    <w:p w14:paraId="5F160959" w14:textId="77777777" w:rsidR="001618B9" w:rsidRDefault="001618B9" w:rsidP="001618B9">
      <w:r>
        <w:t>http://msoutlook.service.outlook.com/msacks/reset.html</w:t>
      </w:r>
    </w:p>
    <w:p w14:paraId="6B71886D" w14:textId="77777777" w:rsidR="001618B9" w:rsidRDefault="001618B9" w:rsidP="001618B9">
      <w:r>
        <w:t>This is a system notification not an email message and you can't reply to it.</w:t>
      </w:r>
    </w:p>
    <w:p w14:paraId="7D8BA96B" w14:textId="77777777" w:rsidR="001618B9" w:rsidRDefault="001618B9" w:rsidP="001618B9"/>
    <w:p w14:paraId="71EF5665" w14:textId="77777777" w:rsidR="00D22A16" w:rsidRDefault="00D22A16" w:rsidP="00D22A16">
      <w:pPr>
        <w:jc w:val="center"/>
        <w:rPr>
          <w:b/>
          <w:bCs/>
          <w:sz w:val="32"/>
          <w:szCs w:val="32"/>
        </w:rPr>
      </w:pPr>
      <w:r w:rsidRPr="00D22A16">
        <w:rPr>
          <w:b/>
          <w:bCs/>
          <w:sz w:val="32"/>
          <w:szCs w:val="32"/>
        </w:rPr>
        <w:t>Examples of Spam Email</w:t>
      </w:r>
    </w:p>
    <w:p w14:paraId="05D24985" w14:textId="77777777" w:rsidR="001618B9" w:rsidRPr="001618B9" w:rsidRDefault="001618B9" w:rsidP="001618B9">
      <w:r w:rsidRPr="001618B9">
        <w:t>Thank You for submitting your claims. This email acknowledges receipt of your details.</w:t>
      </w:r>
    </w:p>
    <w:p w14:paraId="6F5B2B49" w14:textId="77777777" w:rsidR="001618B9" w:rsidRPr="001618B9" w:rsidRDefault="001618B9" w:rsidP="001618B9">
      <w:r w:rsidRPr="001618B9">
        <w:t>The NC COVID-19 VACCINE LOTTERY drawings are part of Gov. Roy Cooper's push to get more people vaccinated against COVID-19.</w:t>
      </w:r>
    </w:p>
    <w:p w14:paraId="179883A9" w14:textId="77777777" w:rsidR="001618B9" w:rsidRPr="001618B9" w:rsidRDefault="001618B9" w:rsidP="001618B9">
      <w:r w:rsidRPr="001618B9">
        <w:t>Currently, 49% of people in Mecklenburg County have had a least one dose of the vaccine.</w:t>
      </w:r>
    </w:p>
    <w:p w14:paraId="50FFB2D9" w14:textId="77777777" w:rsidR="001618B9" w:rsidRPr="001618B9" w:rsidRDefault="001618B9" w:rsidP="001618B9">
      <w:r w:rsidRPr="001618B9">
        <w:lastRenderedPageBreak/>
        <w:t>North Carolina's lottery drawings are performed with a random number generator in which your number was selected.</w:t>
      </w:r>
    </w:p>
    <w:p w14:paraId="7C7D2178" w14:textId="77777777" w:rsidR="001618B9" w:rsidRPr="001618B9" w:rsidRDefault="001618B9" w:rsidP="001618B9">
      <w:r w:rsidRPr="001618B9">
        <w:t xml:space="preserve">We have been appointed a personal CLAIMS CONSULTANT to help facilitate your claims ASAP, </w:t>
      </w:r>
      <w:proofErr w:type="gramStart"/>
      <w:r w:rsidRPr="001618B9">
        <w:t>You</w:t>
      </w:r>
      <w:proofErr w:type="gramEnd"/>
      <w:r w:rsidRPr="001618B9">
        <w:t xml:space="preserve"> are advised to contact your claims consultant immediately with the following recommended info/documentation to initiate your claims.</w:t>
      </w:r>
    </w:p>
    <w:p w14:paraId="6779F559" w14:textId="77777777" w:rsidR="001618B9" w:rsidRPr="001618B9" w:rsidRDefault="001618B9" w:rsidP="001618B9">
      <w:r w:rsidRPr="001618B9">
        <w:t>1. Winning Reference Number</w:t>
      </w:r>
    </w:p>
    <w:p w14:paraId="4CC641CE" w14:textId="77777777" w:rsidR="001618B9" w:rsidRPr="001618B9" w:rsidRDefault="001618B9" w:rsidP="001618B9">
      <w:r w:rsidRPr="001618B9">
        <w:t>2. Full Name</w:t>
      </w:r>
    </w:p>
    <w:p w14:paraId="6CD759F2" w14:textId="77777777" w:rsidR="001618B9" w:rsidRPr="001618B9" w:rsidRDefault="001618B9" w:rsidP="001618B9">
      <w:r w:rsidRPr="001618B9">
        <w:t>3. Date of Birth</w:t>
      </w:r>
    </w:p>
    <w:p w14:paraId="1CA27827" w14:textId="77777777" w:rsidR="001618B9" w:rsidRPr="001618B9" w:rsidRDefault="001618B9" w:rsidP="001618B9">
      <w:r w:rsidRPr="001618B9">
        <w:t>3. Address</w:t>
      </w:r>
    </w:p>
    <w:p w14:paraId="1FE81E8D" w14:textId="77777777" w:rsidR="001618B9" w:rsidRPr="001618B9" w:rsidRDefault="001618B9" w:rsidP="001618B9">
      <w:r w:rsidRPr="001618B9">
        <w:t>4. Mobile #:</w:t>
      </w:r>
    </w:p>
    <w:p w14:paraId="26E8CB69" w14:textId="77777777" w:rsidR="001618B9" w:rsidRPr="001618B9" w:rsidRDefault="001618B9" w:rsidP="001618B9">
      <w:r w:rsidRPr="001618B9">
        <w:t>5. Occupation</w:t>
      </w:r>
    </w:p>
    <w:p w14:paraId="4BD039DC" w14:textId="77777777" w:rsidR="001618B9" w:rsidRPr="001618B9" w:rsidRDefault="001618B9" w:rsidP="001618B9">
      <w:r w:rsidRPr="001618B9">
        <w:t xml:space="preserve">6. A Copy of your Identification (Drivers </w:t>
      </w:r>
      <w:proofErr w:type="spellStart"/>
      <w:r w:rsidRPr="001618B9">
        <w:t>Licence</w:t>
      </w:r>
      <w:proofErr w:type="spellEnd"/>
      <w:r w:rsidRPr="001618B9">
        <w:t>, Passport or State ID)</w:t>
      </w:r>
    </w:p>
    <w:p w14:paraId="0E48880A" w14:textId="77777777" w:rsidR="001618B9" w:rsidRPr="001618B9" w:rsidRDefault="001618B9" w:rsidP="001618B9">
      <w:r w:rsidRPr="001618B9">
        <w:t xml:space="preserve">Contact your Clams Consultant below with the above requested </w:t>
      </w:r>
      <w:proofErr w:type="spellStart"/>
      <w:proofErr w:type="gramStart"/>
      <w:r w:rsidRPr="001618B9">
        <w:t>informations</w:t>
      </w:r>
      <w:proofErr w:type="spellEnd"/>
      <w:proofErr w:type="gramEnd"/>
      <w:r w:rsidRPr="001618B9">
        <w:t>:</w:t>
      </w:r>
    </w:p>
    <w:p w14:paraId="0F979651" w14:textId="77777777" w:rsidR="001618B9" w:rsidRPr="001618B9" w:rsidRDefault="001618B9" w:rsidP="001618B9">
      <w:r w:rsidRPr="001618B9">
        <w:t>Consultant Name: Ryan Rogers Consultant Email: ryanrogers56@aol.com</w:t>
      </w:r>
    </w:p>
    <w:p w14:paraId="456E5B1F" w14:textId="77777777" w:rsidR="001618B9" w:rsidRPr="001618B9" w:rsidRDefault="001618B9" w:rsidP="001618B9">
      <w:r w:rsidRPr="001618B9">
        <w:t xml:space="preserve">After validation of your details requested above, </w:t>
      </w:r>
      <w:proofErr w:type="gramStart"/>
      <w:r w:rsidRPr="001618B9">
        <w:t>Your</w:t>
      </w:r>
      <w:proofErr w:type="gramEnd"/>
      <w:r w:rsidRPr="001618B9">
        <w:t xml:space="preserve"> personal CLAIMS CONSULTANT with NCDHHS officials will reach out to you via email or phone. </w:t>
      </w:r>
      <w:proofErr w:type="spellStart"/>
      <w:r w:rsidRPr="001618B9">
        <w:t>Validatio</w:t>
      </w:r>
      <w:proofErr w:type="spellEnd"/>
      <w:r w:rsidRPr="001618B9">
        <w:t xml:space="preserve"> process can take from 24-72hrs after submitting of your IDENTIFICATION DOCUMENT to your claims </w:t>
      </w:r>
      <w:proofErr w:type="spellStart"/>
      <w:r w:rsidRPr="001618B9">
        <w:t>concultant</w:t>
      </w:r>
      <w:proofErr w:type="spellEnd"/>
      <w:r w:rsidRPr="001618B9">
        <w:t>.</w:t>
      </w:r>
    </w:p>
    <w:p w14:paraId="35AA88DB" w14:textId="77777777" w:rsidR="001618B9" w:rsidRPr="001618B9" w:rsidRDefault="001618B9" w:rsidP="001618B9">
      <w:r w:rsidRPr="001618B9">
        <w:t>Find more details about NC COVID-19 VACCINE LOTTERY HERE</w:t>
      </w:r>
    </w:p>
    <w:p w14:paraId="6A51162B" w14:textId="77777777" w:rsidR="00D22A16" w:rsidRDefault="001618B9" w:rsidP="001618B9">
      <w:r w:rsidRPr="001618B9">
        <w:t>NC COVID-19 VACCINE LOTTERY.</w:t>
      </w:r>
    </w:p>
    <w:p w14:paraId="43CC5CF1" w14:textId="77777777" w:rsidR="001618B9" w:rsidRDefault="001618B9" w:rsidP="001618B9"/>
    <w:p w14:paraId="121663EB" w14:textId="77777777" w:rsidR="001618B9" w:rsidRDefault="001618B9" w:rsidP="001618B9"/>
    <w:p w14:paraId="0003E419" w14:textId="77777777" w:rsidR="001618B9" w:rsidRDefault="001618B9" w:rsidP="001618B9">
      <w:r>
        <w:t>Hi Customer,</w:t>
      </w:r>
    </w:p>
    <w:p w14:paraId="30524FA0" w14:textId="77777777" w:rsidR="001618B9" w:rsidRDefault="001618B9" w:rsidP="001618B9">
      <w:r>
        <w:t>Your Apple ID will Be disable Because of Some Violated Policies</w:t>
      </w:r>
    </w:p>
    <w:p w14:paraId="60C57DF9" w14:textId="77777777" w:rsidR="001618B9" w:rsidRDefault="001618B9" w:rsidP="001618B9">
      <w:r>
        <w:t xml:space="preserve">The following changes to your Apple ID were made on 6 </w:t>
      </w:r>
      <w:proofErr w:type="gramStart"/>
      <w:r>
        <w:t>November,</w:t>
      </w:r>
      <w:proofErr w:type="gramEnd"/>
      <w:r>
        <w:t xml:space="preserve"> 2018</w:t>
      </w:r>
    </w:p>
    <w:p w14:paraId="137EA0C0" w14:textId="77777777" w:rsidR="001618B9" w:rsidRDefault="001618B9" w:rsidP="001618B9">
      <w:r>
        <w:t>We have noticed that your account information appears to be invalid and unverified.</w:t>
      </w:r>
    </w:p>
    <w:p w14:paraId="7BE9951A" w14:textId="77777777" w:rsidR="001618B9" w:rsidRDefault="001618B9" w:rsidP="001618B9">
      <w:r>
        <w:t xml:space="preserve">We need to verify your account information </w:t>
      </w:r>
      <w:proofErr w:type="gramStart"/>
      <w:r>
        <w:t>in order for</w:t>
      </w:r>
      <w:proofErr w:type="gramEnd"/>
      <w:r>
        <w:t xml:space="preserve"> you to continue using your Apple ID Account</w:t>
      </w:r>
    </w:p>
    <w:p w14:paraId="4B09FEDB" w14:textId="77777777" w:rsidR="001618B9" w:rsidRDefault="001618B9" w:rsidP="001618B9">
      <w:r>
        <w:t xml:space="preserve">You need to sign and verify it as soon as possible, you should do this soon </w:t>
      </w:r>
      <w:proofErr w:type="gramStart"/>
      <w:r>
        <w:t>because</w:t>
      </w:r>
      <w:proofErr w:type="gramEnd"/>
    </w:p>
    <w:p w14:paraId="5982ED80" w14:textId="77777777" w:rsidR="001618B9" w:rsidRDefault="001618B9" w:rsidP="001618B9">
      <w:r>
        <w:t xml:space="preserve">disabled accounts are eventually deleted along emails, iCloud, and other data </w:t>
      </w:r>
      <w:proofErr w:type="gramStart"/>
      <w:r>
        <w:t>stored</w:t>
      </w:r>
      <w:proofErr w:type="gramEnd"/>
    </w:p>
    <w:p w14:paraId="0EDE2E74" w14:textId="77777777" w:rsidR="001618B9" w:rsidRDefault="001618B9" w:rsidP="001618B9">
      <w:r>
        <w:t>with Apple</w:t>
      </w:r>
    </w:p>
    <w:p w14:paraId="7CA8E1A4" w14:textId="77777777" w:rsidR="001618B9" w:rsidRDefault="001618B9" w:rsidP="001618B9">
      <w:r>
        <w:t xml:space="preserve">you should change your password as soon as possible from your Apple ID account page at </w:t>
      </w:r>
      <w:proofErr w:type="gramStart"/>
      <w:r>
        <w:t>https://appleid.apple.com</w:t>
      </w:r>
      <w:proofErr w:type="gramEnd"/>
    </w:p>
    <w:p w14:paraId="75E5580C" w14:textId="77777777" w:rsidR="001618B9" w:rsidRDefault="001618B9" w:rsidP="001618B9">
      <w:r>
        <w:lastRenderedPageBreak/>
        <w:t>Please verify your identity, we recommend that you go to Verify Now</w:t>
      </w:r>
    </w:p>
    <w:p w14:paraId="7A6FADC8" w14:textId="77777777" w:rsidR="001618B9" w:rsidRDefault="001618B9" w:rsidP="001618B9">
      <w:r>
        <w:t>Sign In</w:t>
      </w:r>
    </w:p>
    <w:p w14:paraId="296AC160" w14:textId="77777777" w:rsidR="001618B9" w:rsidRDefault="001618B9" w:rsidP="001618B9">
      <w:r>
        <w:t>Sincerely, Apple Support</w:t>
      </w:r>
      <w:r>
        <w:br/>
      </w:r>
    </w:p>
    <w:p w14:paraId="7F89531E" w14:textId="77777777" w:rsidR="001618B9" w:rsidRDefault="001618B9" w:rsidP="001618B9">
      <w:r>
        <w:br/>
        <w:t>Please update your payment details</w:t>
      </w:r>
    </w:p>
    <w:p w14:paraId="52469E88" w14:textId="77777777" w:rsidR="001618B9" w:rsidRDefault="001618B9" w:rsidP="001618B9">
      <w:r>
        <w:t>Hi Dear,</w:t>
      </w:r>
    </w:p>
    <w:p w14:paraId="7A3CB253" w14:textId="77777777" w:rsidR="001618B9" w:rsidRDefault="001618B9" w:rsidP="001618B9">
      <w:r>
        <w:t xml:space="preserve">We're having some trouble with your current billing information. We'll try again, but in the </w:t>
      </w:r>
      <w:proofErr w:type="gramStart"/>
      <w:r>
        <w:t>meantime</w:t>
      </w:r>
      <w:proofErr w:type="gramEnd"/>
      <w:r>
        <w:t xml:space="preserve"> you may want to update your payment details.</w:t>
      </w:r>
    </w:p>
    <w:p w14:paraId="05922213" w14:textId="77777777" w:rsidR="001618B9" w:rsidRDefault="001618B9" w:rsidP="001618B9">
      <w:r>
        <w:t>UPDATE ACCOUNT NOW</w:t>
      </w:r>
    </w:p>
    <w:p w14:paraId="5231F98F" w14:textId="77777777" w:rsidR="001618B9" w:rsidRDefault="001618B9" w:rsidP="001618B9">
      <w:r>
        <w:t>Need help? We're here if you need it. Visit the Help Centre or contact us now.</w:t>
      </w:r>
    </w:p>
    <w:p w14:paraId="623FC7CD" w14:textId="77777777" w:rsidR="001618B9" w:rsidRDefault="001618B9" w:rsidP="001618B9">
      <w:r>
        <w:t>-Your friends at Netflix</w:t>
      </w:r>
    </w:p>
    <w:p w14:paraId="24AD6CEB" w14:textId="77777777" w:rsidR="00F80DD7" w:rsidRDefault="00F80DD7" w:rsidP="001618B9"/>
    <w:p w14:paraId="02341921" w14:textId="61DDAABF" w:rsidR="00F80DD7" w:rsidRDefault="00F80DD7" w:rsidP="001618B9">
      <w:pPr>
        <w:rPr>
          <w:rStyle w:val="ui-provider"/>
        </w:rPr>
      </w:pPr>
      <w:r>
        <w:rPr>
          <w:rStyle w:val="ui-provider"/>
        </w:rPr>
        <w:t xml:space="preserve">Congrats!! </w:t>
      </w:r>
      <w:proofErr w:type="spellStart"/>
      <w:r>
        <w:rPr>
          <w:rStyle w:val="ui-provider"/>
        </w:rPr>
        <w:t>rodionpedyuk</w:t>
      </w:r>
      <w:proofErr w:type="spellEnd"/>
      <w:r>
        <w:rPr>
          <w:rStyle w:val="ui-provider"/>
        </w:rPr>
        <w:t xml:space="preserve">: You're the winner of the brand new </w:t>
      </w:r>
      <w:r>
        <w:rPr>
          <w:rStyle w:val="ui-provider"/>
          <w:rFonts w:ascii="Cambria Math" w:hAnsi="Cambria Math" w:cs="Cambria Math"/>
        </w:rPr>
        <w:t>𝗛𝗮𝗿𝗯𝗼𝗿</w:t>
      </w:r>
      <w:r>
        <w:rPr>
          <w:rStyle w:val="ui-provider"/>
        </w:rPr>
        <w:t xml:space="preserve"> </w:t>
      </w:r>
      <w:r>
        <w:rPr>
          <w:rStyle w:val="ui-provider"/>
          <w:rFonts w:ascii="Cambria Math" w:hAnsi="Cambria Math" w:cs="Cambria Math"/>
        </w:rPr>
        <w:t>𝗣𝗿𝗲𝘀𝘀𝘂𝗿𝗲</w:t>
      </w:r>
      <w:r>
        <w:rPr>
          <w:rStyle w:val="ui-provider"/>
        </w:rPr>
        <w:t xml:space="preserve"> </w:t>
      </w:r>
      <w:r>
        <w:rPr>
          <w:rStyle w:val="ui-provider"/>
          <w:rFonts w:ascii="Cambria Math" w:hAnsi="Cambria Math" w:cs="Cambria Math"/>
        </w:rPr>
        <w:t>𝗪𝗮𝘀𝗵𝗲𝗿</w:t>
      </w:r>
      <w:r>
        <w:rPr>
          <w:rStyle w:val="ui-provider"/>
        </w:rPr>
        <w:t xml:space="preserve"> ID:079199</w:t>
      </w:r>
    </w:p>
    <w:p w14:paraId="79564DA8" w14:textId="77777777" w:rsidR="00F80DD7" w:rsidRPr="00F80DD7" w:rsidRDefault="00F80DD7" w:rsidP="00F80DD7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proofErr w:type="spellStart"/>
      <w:r w:rsidRPr="00F80DD7">
        <w:rPr>
          <w:rFonts w:ascii="Segoe UI" w:eastAsia="Times New Roman" w:hAnsi="Segoe UI" w:cs="Segoe UI"/>
          <w:kern w:val="0"/>
          <w:sz w:val="21"/>
          <w:szCs w:val="21"/>
          <w14:ligatures w14:val="none"/>
        </w:rPr>
        <w:t>rodion_ray</w:t>
      </w:r>
      <w:proofErr w:type="spellEnd"/>
      <w:r w:rsidRPr="00F80DD7">
        <w:rPr>
          <w:rFonts w:ascii="Segoe UI" w:eastAsia="Times New Roman" w:hAnsi="Segoe UI" w:cs="Segoe UI"/>
          <w:kern w:val="0"/>
          <w:sz w:val="21"/>
          <w:szCs w:val="21"/>
          <w14:ligatures w14:val="none"/>
        </w:rPr>
        <w:t>_ IG co-op: 20% commission &amp; product</w:t>
      </w:r>
    </w:p>
    <w:p w14:paraId="5E8ADE6C" w14:textId="77777777" w:rsidR="00F80DD7" w:rsidRDefault="00F80DD7" w:rsidP="00F80DD7">
      <w:pPr>
        <w:rPr>
          <w:rFonts w:ascii="Segoe UI" w:eastAsia="Times New Roman" w:hAnsi="Segoe UI" w:cs="Segoe UI"/>
          <w:kern w:val="0"/>
          <w:sz w:val="21"/>
          <w:szCs w:val="21"/>
          <w14:ligatures w14:val="none"/>
        </w:rPr>
      </w:pPr>
    </w:p>
    <w:p w14:paraId="02204825" w14:textId="70BB5A7A" w:rsidR="00F80DD7" w:rsidRPr="001618B9" w:rsidRDefault="00F80DD7" w:rsidP="00F80DD7">
      <w:r w:rsidRPr="00F80DD7">
        <w:rPr>
          <w:rFonts w:ascii="Segoe UI" w:eastAsia="Times New Roman" w:hAnsi="Segoe UI" w:cs="Segoe UI"/>
          <w:kern w:val="0"/>
          <w:sz w:val="21"/>
          <w:szCs w:val="21"/>
          <w14:ligatures w14:val="none"/>
        </w:rPr>
        <w:t>A McDonald's Game Boy game, a Polaroid football helmet and more!</w:t>
      </w:r>
    </w:p>
    <w:sectPr w:rsidR="00F80DD7" w:rsidRPr="001618B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IxMjI1MDMwNjI1szBQ0lEKTi0uzszPAykwqgUADh/42iwAAAA="/>
  </w:docVars>
  <w:rsids>
    <w:rsidRoot w:val="00975A8D"/>
    <w:rsid w:val="001618B9"/>
    <w:rsid w:val="00975A8D"/>
    <w:rsid w:val="00D22A16"/>
    <w:rsid w:val="00ED6068"/>
    <w:rsid w:val="00F80D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C3B641"/>
  <w15:chartTrackingRefBased/>
  <w15:docId w15:val="{08790137-4A2B-424B-AB7D-8354273E88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75A8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kern w:val="0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75A8D"/>
    <w:rPr>
      <w:rFonts w:ascii="Courier New" w:eastAsia="Times New Roman" w:hAnsi="Courier New" w:cs="Courier New"/>
      <w:kern w:val="0"/>
      <w:sz w:val="20"/>
      <w:szCs w:val="20"/>
    </w:rPr>
  </w:style>
  <w:style w:type="character" w:customStyle="1" w:styleId="ui-provider">
    <w:name w:val="ui-provider"/>
    <w:basedOn w:val="DefaultParagraphFont"/>
    <w:rsid w:val="00F80DD7"/>
  </w:style>
  <w:style w:type="paragraph" w:styleId="NormalWeb">
    <w:name w:val="Normal (Web)"/>
    <w:basedOn w:val="Normal"/>
    <w:uiPriority w:val="99"/>
    <w:semiHidden/>
    <w:unhideWhenUsed/>
    <w:rsid w:val="00F80DD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9831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48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20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822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196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4</Pages>
  <Words>855</Words>
  <Characters>4877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luwani C. Olukanni</dc:creator>
  <cp:keywords/>
  <dc:description/>
  <cp:lastModifiedBy>Toluwani C. Olukanni</cp:lastModifiedBy>
  <cp:revision>2</cp:revision>
  <dcterms:created xsi:type="dcterms:W3CDTF">2023-10-22T04:28:00Z</dcterms:created>
  <dcterms:modified xsi:type="dcterms:W3CDTF">2023-10-22T04:56:00Z</dcterms:modified>
</cp:coreProperties>
</file>